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95A24C" w14:textId="77777777" w:rsidR="009E3249" w:rsidRPr="009E3249" w:rsidRDefault="00703B51" w:rsidP="009E3249">
      <w:pPr>
        <w:spacing w:line="30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E3249">
        <w:rPr>
          <w:rFonts w:ascii="Calibri" w:hAnsi="Calibri" w:cs="Calibri"/>
          <w:b/>
          <w:bCs/>
        </w:rPr>
        <w:t>﻿</w:t>
      </w:r>
      <w:r w:rsidR="009E3249" w:rsidRPr="009E3249">
        <w:rPr>
          <w:rFonts w:ascii="Times New Roman" w:hAnsi="Times New Roman" w:cs="Times New Roman"/>
          <w:b/>
          <w:bCs/>
          <w:sz w:val="24"/>
          <w:szCs w:val="24"/>
        </w:rPr>
        <w:t>CRediT authorship contribution statement</w:t>
      </w:r>
    </w:p>
    <w:p w14:paraId="2BF1F213" w14:textId="28CDF5EC" w:rsidR="00670762" w:rsidRPr="009E3249" w:rsidRDefault="009E3249" w:rsidP="009E3249">
      <w:pPr>
        <w:spacing w:line="3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E3249">
        <w:rPr>
          <w:rFonts w:ascii="Times New Roman" w:hAnsi="Times New Roman" w:cs="Times New Roman"/>
          <w:b/>
          <w:bCs/>
          <w:sz w:val="24"/>
          <w:szCs w:val="24"/>
        </w:rPr>
        <w:t>Bao Long Nguyen</w:t>
      </w:r>
      <w:r w:rsidRPr="009E3249">
        <w:rPr>
          <w:rFonts w:ascii="Times New Roman" w:hAnsi="Times New Roman" w:cs="Times New Roman"/>
          <w:sz w:val="24"/>
          <w:szCs w:val="24"/>
        </w:rPr>
        <w:t xml:space="preserve">: Data curation, Methodology, Programming, Writing - Original draft preparation. </w:t>
      </w:r>
      <w:r w:rsidRPr="009E3249">
        <w:rPr>
          <w:rFonts w:ascii="Times New Roman" w:hAnsi="Times New Roman" w:cs="Times New Roman"/>
          <w:b/>
          <w:bCs/>
          <w:sz w:val="24"/>
          <w:szCs w:val="24"/>
        </w:rPr>
        <w:t>Kenta</w:t>
      </w:r>
      <w:r w:rsidRPr="009E32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9E3249">
        <w:rPr>
          <w:rFonts w:ascii="Times New Roman" w:hAnsi="Times New Roman" w:cs="Times New Roman"/>
          <w:b/>
          <w:bCs/>
          <w:sz w:val="24"/>
          <w:szCs w:val="24"/>
        </w:rPr>
        <w:t>Hongo</w:t>
      </w:r>
      <w:r w:rsidRPr="009E3249">
        <w:rPr>
          <w:rFonts w:ascii="Times New Roman" w:hAnsi="Times New Roman" w:cs="Times New Roman"/>
          <w:sz w:val="24"/>
          <w:szCs w:val="24"/>
        </w:rPr>
        <w:t xml:space="preserve">: Literature review. </w:t>
      </w:r>
      <w:r w:rsidRPr="009E3249">
        <w:rPr>
          <w:rFonts w:ascii="Times New Roman" w:hAnsi="Times New Roman" w:cs="Times New Roman"/>
          <w:b/>
          <w:bCs/>
          <w:sz w:val="24"/>
          <w:szCs w:val="24"/>
        </w:rPr>
        <w:t>Ryo Maezono</w:t>
      </w:r>
      <w:r w:rsidRPr="009E3249">
        <w:rPr>
          <w:rFonts w:ascii="Times New Roman" w:hAnsi="Times New Roman" w:cs="Times New Roman"/>
          <w:sz w:val="24"/>
          <w:szCs w:val="24"/>
        </w:rPr>
        <w:t xml:space="preserve">: Conceptialization. </w:t>
      </w:r>
      <w:r w:rsidRPr="009E3249">
        <w:rPr>
          <w:rFonts w:ascii="Times New Roman" w:hAnsi="Times New Roman" w:cs="Times New Roman"/>
          <w:b/>
          <w:bCs/>
          <w:sz w:val="24"/>
          <w:szCs w:val="24"/>
        </w:rPr>
        <w:t>Bac Le</w:t>
      </w:r>
      <w:r w:rsidRPr="009E3249">
        <w:rPr>
          <w:rFonts w:ascii="Times New Roman" w:hAnsi="Times New Roman" w:cs="Times New Roman"/>
          <w:sz w:val="24"/>
          <w:szCs w:val="24"/>
        </w:rPr>
        <w:t xml:space="preserve">: Review paper. </w:t>
      </w:r>
      <w:r w:rsidRPr="009E3249">
        <w:rPr>
          <w:rFonts w:ascii="Times New Roman" w:hAnsi="Times New Roman" w:cs="Times New Roman"/>
          <w:b/>
          <w:bCs/>
          <w:sz w:val="24"/>
          <w:szCs w:val="24"/>
        </w:rPr>
        <w:t>Tom Ichibha</w:t>
      </w:r>
      <w:r w:rsidRPr="009E3249">
        <w:rPr>
          <w:rFonts w:ascii="Times New Roman" w:hAnsi="Times New Roman" w:cs="Times New Roman"/>
          <w:sz w:val="24"/>
          <w:szCs w:val="24"/>
        </w:rPr>
        <w:t>: Supervision.</w:t>
      </w:r>
    </w:p>
    <w:sectPr w:rsidR="00670762" w:rsidRPr="009E32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0F662A"/>
    <w:multiLevelType w:val="hybridMultilevel"/>
    <w:tmpl w:val="7E9CAF9A"/>
    <w:lvl w:ilvl="0" w:tplc="FB2C860A">
      <w:start w:val="1"/>
      <w:numFmt w:val="bullet"/>
      <w:lvlText w:val="-"/>
      <w:lvlJc w:val="left"/>
      <w:pPr>
        <w:ind w:left="720" w:hanging="360"/>
      </w:pPr>
      <w:rPr>
        <w:rFonts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88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DCxNDI1NjEzs7RQ0lEKTi0uzszPAykwrwUAtltiPCwAAAA="/>
  </w:docVars>
  <w:rsids>
    <w:rsidRoot w:val="00AD4438"/>
    <w:rsid w:val="000F4ED8"/>
    <w:rsid w:val="001371E8"/>
    <w:rsid w:val="00141C19"/>
    <w:rsid w:val="0018441A"/>
    <w:rsid w:val="001923EF"/>
    <w:rsid w:val="001A0DFA"/>
    <w:rsid w:val="001A3A86"/>
    <w:rsid w:val="00215927"/>
    <w:rsid w:val="00252C20"/>
    <w:rsid w:val="00263F09"/>
    <w:rsid w:val="00270C9C"/>
    <w:rsid w:val="00285506"/>
    <w:rsid w:val="0028712D"/>
    <w:rsid w:val="002A0DAC"/>
    <w:rsid w:val="002B1844"/>
    <w:rsid w:val="002F1D7E"/>
    <w:rsid w:val="003077AC"/>
    <w:rsid w:val="00334E77"/>
    <w:rsid w:val="003F4D47"/>
    <w:rsid w:val="00406079"/>
    <w:rsid w:val="0041409E"/>
    <w:rsid w:val="00433C04"/>
    <w:rsid w:val="00441E06"/>
    <w:rsid w:val="00483E22"/>
    <w:rsid w:val="00497B26"/>
    <w:rsid w:val="004D1ED3"/>
    <w:rsid w:val="00504E64"/>
    <w:rsid w:val="0056625C"/>
    <w:rsid w:val="0057134D"/>
    <w:rsid w:val="005B3634"/>
    <w:rsid w:val="005F53E3"/>
    <w:rsid w:val="0062665A"/>
    <w:rsid w:val="00670762"/>
    <w:rsid w:val="00674C6E"/>
    <w:rsid w:val="0069073B"/>
    <w:rsid w:val="006A766D"/>
    <w:rsid w:val="006D5CE8"/>
    <w:rsid w:val="006E791B"/>
    <w:rsid w:val="00703B51"/>
    <w:rsid w:val="007275D2"/>
    <w:rsid w:val="00731FD7"/>
    <w:rsid w:val="00742410"/>
    <w:rsid w:val="00754B7A"/>
    <w:rsid w:val="00790758"/>
    <w:rsid w:val="00827165"/>
    <w:rsid w:val="008F2454"/>
    <w:rsid w:val="0098777A"/>
    <w:rsid w:val="009E3249"/>
    <w:rsid w:val="00A370CE"/>
    <w:rsid w:val="00A627D6"/>
    <w:rsid w:val="00A9695A"/>
    <w:rsid w:val="00AD4438"/>
    <w:rsid w:val="00B011D5"/>
    <w:rsid w:val="00B162C0"/>
    <w:rsid w:val="00B36A90"/>
    <w:rsid w:val="00B36CB5"/>
    <w:rsid w:val="00B8069B"/>
    <w:rsid w:val="00B92708"/>
    <w:rsid w:val="00C07ECD"/>
    <w:rsid w:val="00C76317"/>
    <w:rsid w:val="00C94629"/>
    <w:rsid w:val="00CD65F4"/>
    <w:rsid w:val="00D1617B"/>
    <w:rsid w:val="00D35FA8"/>
    <w:rsid w:val="00D41B73"/>
    <w:rsid w:val="00D54965"/>
    <w:rsid w:val="00D618C7"/>
    <w:rsid w:val="00DE6E49"/>
    <w:rsid w:val="00E34813"/>
    <w:rsid w:val="00EE6814"/>
    <w:rsid w:val="00F43DC0"/>
    <w:rsid w:val="00F4673D"/>
    <w:rsid w:val="00F52DFF"/>
    <w:rsid w:val="00F80C95"/>
    <w:rsid w:val="00F9023B"/>
    <w:rsid w:val="00F96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5C5BB"/>
  <w15:chartTrackingRefBased/>
  <w15:docId w15:val="{AF04BC86-6B98-4BEF-9966-CA18D4C8F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877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7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83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15299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29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37</Words>
  <Characters>2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ọc Thành</dc:creator>
  <cp:keywords/>
  <dc:description/>
  <cp:lastModifiedBy>NGUYEN, Bao Long</cp:lastModifiedBy>
  <cp:revision>58</cp:revision>
  <dcterms:created xsi:type="dcterms:W3CDTF">2021-08-09T16:34:00Z</dcterms:created>
  <dcterms:modified xsi:type="dcterms:W3CDTF">2025-02-28T02:46:00Z</dcterms:modified>
</cp:coreProperties>
</file>